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4EC9" w:rsidRDefault="009F4EC9" w:rsidP="009F4EC9">
      <w:pPr>
        <w:pStyle w:val="Heading1"/>
        <w:spacing w:before="100"/>
        <w:jc w:val="left"/>
      </w:pPr>
      <w:bookmarkStart w:id="0" w:name="_Toc445124290"/>
      <w:r w:rsidRPr="00830EE2">
        <w:t xml:space="preserve">Lab </w:t>
      </w:r>
      <w:r w:rsidR="009F3643">
        <w:t>Week 8 – Using Logic &amp; Jump</w:t>
      </w:r>
      <w:r>
        <w:t xml:space="preserve"> Instructions</w:t>
      </w:r>
      <w:bookmarkEnd w:id="0"/>
    </w:p>
    <w:p w:rsidR="009F4EC9" w:rsidRDefault="009F4EC9" w:rsidP="009F4EC9">
      <w:pPr>
        <w:pStyle w:val="Heading2"/>
      </w:pPr>
      <w:r>
        <w:t>Objectives</w:t>
      </w:r>
    </w:p>
    <w:p w:rsidR="009F4EC9" w:rsidRPr="001C34CC" w:rsidRDefault="009F4EC9" w:rsidP="001C34CC">
      <w:pPr>
        <w:spacing w:after="0"/>
        <w:jc w:val="both"/>
        <w:rPr>
          <w:rFonts w:ascii="Times New Roman" w:hAnsi="Times New Roman" w:cs="Times New Roman"/>
        </w:rPr>
      </w:pPr>
      <w:r w:rsidRPr="001C34CC">
        <w:rPr>
          <w:rFonts w:ascii="Times New Roman" w:hAnsi="Times New Roman" w:cs="Times New Roman"/>
        </w:rPr>
        <w:t>The objective of this lab is to implement different pro</w:t>
      </w:r>
      <w:r w:rsidR="00A86C81">
        <w:rPr>
          <w:rFonts w:ascii="Times New Roman" w:hAnsi="Times New Roman" w:cs="Times New Roman"/>
        </w:rPr>
        <w:t>grams related to logic and jump</w:t>
      </w:r>
      <w:r w:rsidRPr="001C34CC">
        <w:rPr>
          <w:rFonts w:ascii="Times New Roman" w:hAnsi="Times New Roman" w:cs="Times New Roman"/>
        </w:rPr>
        <w:t xml:space="preserve"> instructions. </w:t>
      </w:r>
    </w:p>
    <w:p w:rsidR="009F4EC9" w:rsidRDefault="009F4EC9" w:rsidP="009F4EC9">
      <w:pPr>
        <w:pStyle w:val="Heading2"/>
      </w:pPr>
      <w:r>
        <w:t>Lab Tasks</w:t>
      </w:r>
    </w:p>
    <w:p w:rsidR="00A86C81" w:rsidRPr="00A86C81" w:rsidRDefault="009F4EC9" w:rsidP="009E2411">
      <w:pPr>
        <w:spacing w:after="0" w:line="360" w:lineRule="auto"/>
        <w:jc w:val="both"/>
        <w:rPr>
          <w:rFonts w:ascii="Times New Roman" w:hAnsi="Times New Roman" w:cs="Times New Roman"/>
        </w:rPr>
      </w:pPr>
      <w:r w:rsidRPr="001C34CC">
        <w:rPr>
          <w:rFonts w:ascii="Times New Roman" w:hAnsi="Times New Roman" w:cs="Times New Roman"/>
          <w:b/>
        </w:rPr>
        <w:t>Task 1:</w:t>
      </w:r>
      <w:r w:rsidR="00A86C81">
        <w:rPr>
          <w:rFonts w:ascii="Times New Roman" w:hAnsi="Times New Roman" w:cs="Times New Roman"/>
          <w:b/>
        </w:rPr>
        <w:t xml:space="preserve"> </w:t>
      </w:r>
      <w:r w:rsidR="00A86C81" w:rsidRPr="00A86C81">
        <w:rPr>
          <w:rFonts w:ascii="Times New Roman" w:hAnsi="Times New Roman" w:cs="Times New Roman"/>
        </w:rPr>
        <w:t>Write a program to display a “?”, read two capital letters, and display them on the next line in alphabetical order.</w:t>
      </w:r>
    </w:p>
    <w:p w:rsidR="009F4EC9" w:rsidRPr="001C34CC" w:rsidRDefault="00A86C81" w:rsidP="009E2411">
      <w:pPr>
        <w:spacing w:after="0" w:line="360" w:lineRule="auto"/>
        <w:jc w:val="both"/>
        <w:rPr>
          <w:rFonts w:ascii="Times New Roman" w:hAnsi="Times New Roman" w:cs="Times New Roman"/>
        </w:rPr>
      </w:pPr>
      <w:r w:rsidRPr="00A86C81">
        <w:rPr>
          <w:rFonts w:ascii="Times New Roman" w:hAnsi="Times New Roman" w:cs="Times New Roman"/>
          <w:b/>
        </w:rPr>
        <w:t>Task 2:</w:t>
      </w:r>
      <w:r>
        <w:rPr>
          <w:rFonts w:ascii="Times New Roman" w:hAnsi="Times New Roman" w:cs="Times New Roman"/>
        </w:rPr>
        <w:t xml:space="preserve"> </w:t>
      </w:r>
      <w:r w:rsidR="009F4EC9" w:rsidRPr="001C34CC">
        <w:rPr>
          <w:rFonts w:ascii="Times New Roman" w:hAnsi="Times New Roman" w:cs="Times New Roman"/>
        </w:rPr>
        <w:t>Write a single instruction that clears the high 8 bits of AX and does not change the low 8 bits.</w:t>
      </w:r>
    </w:p>
    <w:p w:rsidR="00A86C81" w:rsidRDefault="00A86C81" w:rsidP="00A86C81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Task 3</w:t>
      </w:r>
      <w:r w:rsidR="009F4EC9" w:rsidRPr="001C34CC">
        <w:rPr>
          <w:rFonts w:ascii="Times New Roman" w:hAnsi="Times New Roman" w:cs="Times New Roman"/>
          <w:b/>
        </w:rPr>
        <w:t xml:space="preserve">: </w:t>
      </w:r>
      <w:r w:rsidR="009F4EC9" w:rsidRPr="001C34CC">
        <w:rPr>
          <w:rFonts w:ascii="Times New Roman" w:hAnsi="Times New Roman" w:cs="Times New Roman"/>
        </w:rPr>
        <w:t>Write a single instruction that sets the high 8 bits of AX and does not change the low 8 bits.</w:t>
      </w:r>
    </w:p>
    <w:p w:rsidR="00A02540" w:rsidRDefault="00A02540" w:rsidP="00A02540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Task 4</w:t>
      </w:r>
      <w:r w:rsidRPr="001C34CC">
        <w:rPr>
          <w:rFonts w:ascii="Times New Roman" w:hAnsi="Times New Roman" w:cs="Times New Roman"/>
          <w:b/>
        </w:rPr>
        <w:t xml:space="preserve">: </w:t>
      </w:r>
      <w:r w:rsidRPr="001C34CC">
        <w:rPr>
          <w:rFonts w:ascii="Times New Roman" w:hAnsi="Times New Roman" w:cs="Times New Roman"/>
        </w:rPr>
        <w:t>Use ROL to count a</w:t>
      </w:r>
      <w:r>
        <w:rPr>
          <w:rFonts w:ascii="Times New Roman" w:hAnsi="Times New Roman" w:cs="Times New Roman"/>
        </w:rPr>
        <w:t xml:space="preserve">nd display the number of 1 </w:t>
      </w:r>
      <w:r w:rsidRPr="001C34CC">
        <w:rPr>
          <w:rFonts w:ascii="Times New Roman" w:hAnsi="Times New Roman" w:cs="Times New Roman"/>
        </w:rPr>
        <w:t>bits in BX, without changing BX.</w:t>
      </w:r>
    </w:p>
    <w:p w:rsidR="00A02540" w:rsidRPr="001C34CC" w:rsidRDefault="00A02540" w:rsidP="00A02540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Task 5</w:t>
      </w:r>
      <w:bookmarkStart w:id="1" w:name="_GoBack"/>
      <w:bookmarkEnd w:id="1"/>
      <w:r w:rsidRPr="001C34CC">
        <w:rPr>
          <w:rFonts w:ascii="Times New Roman" w:hAnsi="Times New Roman" w:cs="Times New Roman"/>
          <w:b/>
        </w:rPr>
        <w:t xml:space="preserve">: </w:t>
      </w:r>
      <w:r w:rsidRPr="001C34CC">
        <w:rPr>
          <w:rFonts w:ascii="Times New Roman" w:hAnsi="Times New Roman" w:cs="Times New Roman"/>
        </w:rPr>
        <w:t>Write a program to reverse bit pattern of the contents of AL register.</w:t>
      </w:r>
    </w:p>
    <w:p w:rsidR="00A02540" w:rsidRPr="001C34CC" w:rsidRDefault="00A02540" w:rsidP="00A86C81">
      <w:pPr>
        <w:spacing w:after="0" w:line="360" w:lineRule="auto"/>
        <w:jc w:val="both"/>
        <w:rPr>
          <w:rFonts w:ascii="Times New Roman" w:hAnsi="Times New Roman" w:cs="Times New Roman"/>
        </w:rPr>
      </w:pPr>
    </w:p>
    <w:p w:rsidR="009F4EC9" w:rsidRPr="001C34CC" w:rsidRDefault="009F4EC9" w:rsidP="009E2411">
      <w:pPr>
        <w:spacing w:after="0" w:line="360" w:lineRule="auto"/>
        <w:jc w:val="both"/>
        <w:rPr>
          <w:rFonts w:ascii="Times New Roman" w:hAnsi="Times New Roman" w:cs="Times New Roman"/>
        </w:rPr>
      </w:pPr>
    </w:p>
    <w:sectPr w:rsidR="009F4EC9" w:rsidRPr="001C34CC" w:rsidSect="002C732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1B4E" w:rsidRDefault="00311B4E" w:rsidP="00E2296A">
      <w:pPr>
        <w:spacing w:after="0" w:line="240" w:lineRule="auto"/>
      </w:pPr>
      <w:r>
        <w:separator/>
      </w:r>
    </w:p>
  </w:endnote>
  <w:endnote w:type="continuationSeparator" w:id="0">
    <w:p w:rsidR="00311B4E" w:rsidRDefault="00311B4E" w:rsidP="00E22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12098563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:rsidR="00464ADB" w:rsidRDefault="00464ADB">
            <w:pPr>
              <w:pStyle w:val="Footer"/>
              <w:jc w:val="right"/>
            </w:pPr>
            <w:r>
              <w:t xml:space="preserve">Page </w:t>
            </w:r>
            <w:r w:rsidR="00C95B71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C95B71">
              <w:rPr>
                <w:b/>
                <w:sz w:val="24"/>
                <w:szCs w:val="24"/>
              </w:rPr>
              <w:fldChar w:fldCharType="separate"/>
            </w:r>
            <w:r w:rsidR="00A02540">
              <w:rPr>
                <w:b/>
                <w:noProof/>
              </w:rPr>
              <w:t>1</w:t>
            </w:r>
            <w:r w:rsidR="00C95B71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C95B71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C95B71">
              <w:rPr>
                <w:b/>
                <w:sz w:val="24"/>
                <w:szCs w:val="24"/>
              </w:rPr>
              <w:fldChar w:fldCharType="separate"/>
            </w:r>
            <w:r w:rsidR="00A02540">
              <w:rPr>
                <w:b/>
                <w:noProof/>
              </w:rPr>
              <w:t>1</w:t>
            </w:r>
            <w:r w:rsidR="00C95B71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464ADB" w:rsidRDefault="00464AD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1B4E" w:rsidRDefault="00311B4E" w:rsidP="00E2296A">
      <w:pPr>
        <w:spacing w:after="0" w:line="240" w:lineRule="auto"/>
      </w:pPr>
      <w:r>
        <w:separator/>
      </w:r>
    </w:p>
  </w:footnote>
  <w:footnote w:type="continuationSeparator" w:id="0">
    <w:p w:rsidR="00311B4E" w:rsidRDefault="00311B4E" w:rsidP="00E229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5BC0" w:rsidRDefault="00AD5BC0" w:rsidP="00AD5BC0">
    <w:pPr>
      <w:pStyle w:val="Header"/>
      <w:jc w:val="right"/>
    </w:pPr>
    <w:r>
      <w:t>CSD 203 Lab-Computer Organization &amp; Assembly Language</w:t>
    </w:r>
  </w:p>
  <w:p w:rsidR="0095589E" w:rsidRPr="00A868C3" w:rsidRDefault="0095589E" w:rsidP="00A868C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8C32C0"/>
    <w:multiLevelType w:val="hybridMultilevel"/>
    <w:tmpl w:val="695EA75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1402385"/>
    <w:multiLevelType w:val="hybridMultilevel"/>
    <w:tmpl w:val="AA1EE4B4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79F71E8"/>
    <w:multiLevelType w:val="hybridMultilevel"/>
    <w:tmpl w:val="4294BCB8"/>
    <w:lvl w:ilvl="0" w:tplc="04090015">
      <w:start w:val="1"/>
      <w:numFmt w:val="upp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C732571"/>
    <w:multiLevelType w:val="hybridMultilevel"/>
    <w:tmpl w:val="2BC8F3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06A2DC8"/>
    <w:multiLevelType w:val="hybridMultilevel"/>
    <w:tmpl w:val="EB6C20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6B94C6D"/>
    <w:multiLevelType w:val="hybridMultilevel"/>
    <w:tmpl w:val="5226FBE4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>
    <w:nsid w:val="309879DB"/>
    <w:multiLevelType w:val="hybridMultilevel"/>
    <w:tmpl w:val="20E0A2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2441A23"/>
    <w:multiLevelType w:val="hybridMultilevel"/>
    <w:tmpl w:val="5CA4872C"/>
    <w:lvl w:ilvl="0" w:tplc="116A6B1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88857A4"/>
    <w:multiLevelType w:val="hybridMultilevel"/>
    <w:tmpl w:val="04E4155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4DF61AC8"/>
    <w:multiLevelType w:val="hybridMultilevel"/>
    <w:tmpl w:val="49A6CA0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4E820EA8"/>
    <w:multiLevelType w:val="hybridMultilevel"/>
    <w:tmpl w:val="349A5DAA"/>
    <w:lvl w:ilvl="0" w:tplc="04090019">
      <w:start w:val="1"/>
      <w:numFmt w:val="lowerLetter"/>
      <w:lvlText w:val="%1."/>
      <w:lvlJc w:val="left"/>
      <w:pPr>
        <w:ind w:left="3900" w:hanging="360"/>
      </w:pPr>
    </w:lvl>
    <w:lvl w:ilvl="1" w:tplc="04090019" w:tentative="1">
      <w:start w:val="1"/>
      <w:numFmt w:val="lowerLetter"/>
      <w:lvlText w:val="%2."/>
      <w:lvlJc w:val="left"/>
      <w:pPr>
        <w:ind w:left="4620" w:hanging="360"/>
      </w:pPr>
    </w:lvl>
    <w:lvl w:ilvl="2" w:tplc="0409001B" w:tentative="1">
      <w:start w:val="1"/>
      <w:numFmt w:val="lowerRoman"/>
      <w:lvlText w:val="%3."/>
      <w:lvlJc w:val="right"/>
      <w:pPr>
        <w:ind w:left="5340" w:hanging="180"/>
      </w:pPr>
    </w:lvl>
    <w:lvl w:ilvl="3" w:tplc="0409000F" w:tentative="1">
      <w:start w:val="1"/>
      <w:numFmt w:val="decimal"/>
      <w:lvlText w:val="%4."/>
      <w:lvlJc w:val="left"/>
      <w:pPr>
        <w:ind w:left="6060" w:hanging="360"/>
      </w:pPr>
    </w:lvl>
    <w:lvl w:ilvl="4" w:tplc="04090019" w:tentative="1">
      <w:start w:val="1"/>
      <w:numFmt w:val="lowerLetter"/>
      <w:lvlText w:val="%5."/>
      <w:lvlJc w:val="left"/>
      <w:pPr>
        <w:ind w:left="6780" w:hanging="360"/>
      </w:pPr>
    </w:lvl>
    <w:lvl w:ilvl="5" w:tplc="0409001B" w:tentative="1">
      <w:start w:val="1"/>
      <w:numFmt w:val="lowerRoman"/>
      <w:lvlText w:val="%6."/>
      <w:lvlJc w:val="right"/>
      <w:pPr>
        <w:ind w:left="7500" w:hanging="180"/>
      </w:pPr>
    </w:lvl>
    <w:lvl w:ilvl="6" w:tplc="0409000F" w:tentative="1">
      <w:start w:val="1"/>
      <w:numFmt w:val="decimal"/>
      <w:lvlText w:val="%7."/>
      <w:lvlJc w:val="left"/>
      <w:pPr>
        <w:ind w:left="8220" w:hanging="360"/>
      </w:pPr>
    </w:lvl>
    <w:lvl w:ilvl="7" w:tplc="04090019" w:tentative="1">
      <w:start w:val="1"/>
      <w:numFmt w:val="lowerLetter"/>
      <w:lvlText w:val="%8."/>
      <w:lvlJc w:val="left"/>
      <w:pPr>
        <w:ind w:left="8940" w:hanging="360"/>
      </w:pPr>
    </w:lvl>
    <w:lvl w:ilvl="8" w:tplc="0409001B" w:tentative="1">
      <w:start w:val="1"/>
      <w:numFmt w:val="lowerRoman"/>
      <w:lvlText w:val="%9."/>
      <w:lvlJc w:val="right"/>
      <w:pPr>
        <w:ind w:left="9660" w:hanging="180"/>
      </w:pPr>
    </w:lvl>
  </w:abstractNum>
  <w:abstractNum w:abstractNumId="11">
    <w:nsid w:val="51C77AC8"/>
    <w:multiLevelType w:val="hybridMultilevel"/>
    <w:tmpl w:val="49A6CA0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569D092A"/>
    <w:multiLevelType w:val="hybridMultilevel"/>
    <w:tmpl w:val="133079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5E121780"/>
    <w:multiLevelType w:val="hybridMultilevel"/>
    <w:tmpl w:val="D51E59F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724921F9"/>
    <w:multiLevelType w:val="hybridMultilevel"/>
    <w:tmpl w:val="340297C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B5C54A8"/>
    <w:multiLevelType w:val="hybridMultilevel"/>
    <w:tmpl w:val="133079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5"/>
  </w:num>
  <w:num w:numId="2">
    <w:abstractNumId w:val="8"/>
  </w:num>
  <w:num w:numId="3">
    <w:abstractNumId w:val="9"/>
  </w:num>
  <w:num w:numId="4">
    <w:abstractNumId w:val="6"/>
  </w:num>
  <w:num w:numId="5">
    <w:abstractNumId w:val="5"/>
  </w:num>
  <w:num w:numId="6">
    <w:abstractNumId w:val="4"/>
  </w:num>
  <w:num w:numId="7">
    <w:abstractNumId w:val="11"/>
  </w:num>
  <w:num w:numId="8">
    <w:abstractNumId w:val="0"/>
  </w:num>
  <w:num w:numId="9">
    <w:abstractNumId w:val="1"/>
  </w:num>
  <w:num w:numId="10">
    <w:abstractNumId w:val="2"/>
  </w:num>
  <w:num w:numId="11">
    <w:abstractNumId w:val="12"/>
  </w:num>
  <w:num w:numId="12">
    <w:abstractNumId w:val="3"/>
  </w:num>
  <w:num w:numId="13">
    <w:abstractNumId w:val="13"/>
  </w:num>
  <w:num w:numId="14">
    <w:abstractNumId w:val="14"/>
  </w:num>
  <w:num w:numId="15">
    <w:abstractNumId w:val="7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O0MDU1tTQztTAxNTVS0lEKTi0uzszPAykwrAUA37fYgCwAAAA="/>
  </w:docVars>
  <w:rsids>
    <w:rsidRoot w:val="00096347"/>
    <w:rsid w:val="000053C3"/>
    <w:rsid w:val="00012CC4"/>
    <w:rsid w:val="00022581"/>
    <w:rsid w:val="00024B51"/>
    <w:rsid w:val="00054752"/>
    <w:rsid w:val="00055B18"/>
    <w:rsid w:val="00060B07"/>
    <w:rsid w:val="00082AF7"/>
    <w:rsid w:val="00096347"/>
    <w:rsid w:val="000A5039"/>
    <w:rsid w:val="000A731E"/>
    <w:rsid w:val="000B16A6"/>
    <w:rsid w:val="000B3CA3"/>
    <w:rsid w:val="000B55AD"/>
    <w:rsid w:val="000B7502"/>
    <w:rsid w:val="000C06D3"/>
    <w:rsid w:val="000E4062"/>
    <w:rsid w:val="000E6DBF"/>
    <w:rsid w:val="000F2228"/>
    <w:rsid w:val="00103CCC"/>
    <w:rsid w:val="00104D30"/>
    <w:rsid w:val="001274BE"/>
    <w:rsid w:val="00151BBA"/>
    <w:rsid w:val="001655DE"/>
    <w:rsid w:val="00174586"/>
    <w:rsid w:val="001C34CC"/>
    <w:rsid w:val="001C7306"/>
    <w:rsid w:val="001D5931"/>
    <w:rsid w:val="001D5D22"/>
    <w:rsid w:val="002056C4"/>
    <w:rsid w:val="0025002B"/>
    <w:rsid w:val="00271B44"/>
    <w:rsid w:val="002A6347"/>
    <w:rsid w:val="002B5370"/>
    <w:rsid w:val="002B7E70"/>
    <w:rsid w:val="002C7328"/>
    <w:rsid w:val="002E35D9"/>
    <w:rsid w:val="00300E7F"/>
    <w:rsid w:val="00311B4E"/>
    <w:rsid w:val="00326D87"/>
    <w:rsid w:val="00331A70"/>
    <w:rsid w:val="003367E0"/>
    <w:rsid w:val="0034313D"/>
    <w:rsid w:val="00351303"/>
    <w:rsid w:val="0035564E"/>
    <w:rsid w:val="00356979"/>
    <w:rsid w:val="00364709"/>
    <w:rsid w:val="0036523E"/>
    <w:rsid w:val="003725AC"/>
    <w:rsid w:val="00390334"/>
    <w:rsid w:val="0040568E"/>
    <w:rsid w:val="00427C79"/>
    <w:rsid w:val="004375EB"/>
    <w:rsid w:val="004556DE"/>
    <w:rsid w:val="00464ADB"/>
    <w:rsid w:val="00467B2F"/>
    <w:rsid w:val="00471C15"/>
    <w:rsid w:val="004921B9"/>
    <w:rsid w:val="004B3DA8"/>
    <w:rsid w:val="004C0253"/>
    <w:rsid w:val="004D713C"/>
    <w:rsid w:val="004E134C"/>
    <w:rsid w:val="004F3DD1"/>
    <w:rsid w:val="00521DEC"/>
    <w:rsid w:val="0052648B"/>
    <w:rsid w:val="00532DAC"/>
    <w:rsid w:val="0054338F"/>
    <w:rsid w:val="0056197C"/>
    <w:rsid w:val="00566E94"/>
    <w:rsid w:val="00584689"/>
    <w:rsid w:val="00594A93"/>
    <w:rsid w:val="005B5E71"/>
    <w:rsid w:val="005E21C8"/>
    <w:rsid w:val="00605AD2"/>
    <w:rsid w:val="00616FD8"/>
    <w:rsid w:val="00624416"/>
    <w:rsid w:val="0063004A"/>
    <w:rsid w:val="00665537"/>
    <w:rsid w:val="00677CDF"/>
    <w:rsid w:val="006B73CB"/>
    <w:rsid w:val="007020C7"/>
    <w:rsid w:val="007256BB"/>
    <w:rsid w:val="007438B9"/>
    <w:rsid w:val="007506A1"/>
    <w:rsid w:val="0076257C"/>
    <w:rsid w:val="007765D7"/>
    <w:rsid w:val="0078091E"/>
    <w:rsid w:val="007C5FF1"/>
    <w:rsid w:val="007F68F4"/>
    <w:rsid w:val="008012C3"/>
    <w:rsid w:val="0081465E"/>
    <w:rsid w:val="008146AF"/>
    <w:rsid w:val="00820FA7"/>
    <w:rsid w:val="00850448"/>
    <w:rsid w:val="0085396D"/>
    <w:rsid w:val="00860483"/>
    <w:rsid w:val="00860EF5"/>
    <w:rsid w:val="008732BE"/>
    <w:rsid w:val="0089581A"/>
    <w:rsid w:val="008A4387"/>
    <w:rsid w:val="008B4B45"/>
    <w:rsid w:val="008B7F9C"/>
    <w:rsid w:val="008C0015"/>
    <w:rsid w:val="008C0325"/>
    <w:rsid w:val="008C6C63"/>
    <w:rsid w:val="008D295D"/>
    <w:rsid w:val="00902389"/>
    <w:rsid w:val="00905275"/>
    <w:rsid w:val="0091109B"/>
    <w:rsid w:val="00912A07"/>
    <w:rsid w:val="00912B25"/>
    <w:rsid w:val="00926BFC"/>
    <w:rsid w:val="009305E6"/>
    <w:rsid w:val="00942247"/>
    <w:rsid w:val="00944448"/>
    <w:rsid w:val="00947F17"/>
    <w:rsid w:val="0095589E"/>
    <w:rsid w:val="009B0203"/>
    <w:rsid w:val="009C268E"/>
    <w:rsid w:val="009C754F"/>
    <w:rsid w:val="009E2411"/>
    <w:rsid w:val="009E6CCB"/>
    <w:rsid w:val="009F3643"/>
    <w:rsid w:val="009F4EC9"/>
    <w:rsid w:val="00A02540"/>
    <w:rsid w:val="00A03903"/>
    <w:rsid w:val="00A5766B"/>
    <w:rsid w:val="00A70DB2"/>
    <w:rsid w:val="00A71E34"/>
    <w:rsid w:val="00A868C3"/>
    <w:rsid w:val="00A86C81"/>
    <w:rsid w:val="00A87788"/>
    <w:rsid w:val="00AA32A9"/>
    <w:rsid w:val="00AB57EC"/>
    <w:rsid w:val="00AD5035"/>
    <w:rsid w:val="00AD5BC0"/>
    <w:rsid w:val="00B511A7"/>
    <w:rsid w:val="00BA3C91"/>
    <w:rsid w:val="00BC1103"/>
    <w:rsid w:val="00BD0E2E"/>
    <w:rsid w:val="00BD7B10"/>
    <w:rsid w:val="00BE0031"/>
    <w:rsid w:val="00BE293A"/>
    <w:rsid w:val="00BE4054"/>
    <w:rsid w:val="00C27C3C"/>
    <w:rsid w:val="00C407A6"/>
    <w:rsid w:val="00C4557A"/>
    <w:rsid w:val="00C8605D"/>
    <w:rsid w:val="00C95B71"/>
    <w:rsid w:val="00CA759E"/>
    <w:rsid w:val="00CC3696"/>
    <w:rsid w:val="00D16FBC"/>
    <w:rsid w:val="00D27FCC"/>
    <w:rsid w:val="00D41BC4"/>
    <w:rsid w:val="00D65FA5"/>
    <w:rsid w:val="00D7777C"/>
    <w:rsid w:val="00D94872"/>
    <w:rsid w:val="00D95C65"/>
    <w:rsid w:val="00DD02DE"/>
    <w:rsid w:val="00DD0D57"/>
    <w:rsid w:val="00DD538E"/>
    <w:rsid w:val="00DE295F"/>
    <w:rsid w:val="00DE7180"/>
    <w:rsid w:val="00E049A2"/>
    <w:rsid w:val="00E2296A"/>
    <w:rsid w:val="00E3065F"/>
    <w:rsid w:val="00E55803"/>
    <w:rsid w:val="00E613AB"/>
    <w:rsid w:val="00EB76A2"/>
    <w:rsid w:val="00ED2E4A"/>
    <w:rsid w:val="00ED391A"/>
    <w:rsid w:val="00F14567"/>
    <w:rsid w:val="00F148A5"/>
    <w:rsid w:val="00F30C31"/>
    <w:rsid w:val="00F45A18"/>
    <w:rsid w:val="00F61BA5"/>
    <w:rsid w:val="00F6666A"/>
    <w:rsid w:val="00F82ECE"/>
    <w:rsid w:val="00FC12E8"/>
    <w:rsid w:val="00FC24AE"/>
    <w:rsid w:val="00FC3466"/>
    <w:rsid w:val="00FE5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8F11340-62FE-4947-A5AD-25651BCD4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0015"/>
  </w:style>
  <w:style w:type="paragraph" w:styleId="Heading1">
    <w:name w:val="heading 1"/>
    <w:basedOn w:val="Normal"/>
    <w:next w:val="Normal"/>
    <w:link w:val="Heading1Char"/>
    <w:uiPriority w:val="9"/>
    <w:qFormat/>
    <w:rsid w:val="00677CDF"/>
    <w:pPr>
      <w:keepNext/>
      <w:keepLines/>
      <w:spacing w:before="480" w:after="0"/>
      <w:jc w:val="both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7CDF"/>
    <w:pPr>
      <w:keepNext/>
      <w:keepLines/>
      <w:spacing w:before="200" w:after="0"/>
      <w:jc w:val="both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96347"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229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296A"/>
  </w:style>
  <w:style w:type="paragraph" w:styleId="Footer">
    <w:name w:val="footer"/>
    <w:basedOn w:val="Normal"/>
    <w:link w:val="FooterChar"/>
    <w:uiPriority w:val="99"/>
    <w:unhideWhenUsed/>
    <w:rsid w:val="00E229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296A"/>
  </w:style>
  <w:style w:type="character" w:customStyle="1" w:styleId="Heading1Char">
    <w:name w:val="Heading 1 Char"/>
    <w:basedOn w:val="DefaultParagraphFont"/>
    <w:link w:val="Heading1"/>
    <w:uiPriority w:val="9"/>
    <w:rsid w:val="00677CD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77CD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677CDF"/>
    <w:pPr>
      <w:ind w:left="720"/>
      <w:contextualSpacing/>
      <w:jc w:val="both"/>
    </w:pPr>
    <w:rPr>
      <w:rFonts w:ascii="Times New Roman" w:eastAsiaTheme="minorHAnsi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677CD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47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75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qas Malik</dc:creator>
  <cp:keywords/>
  <dc:description/>
  <cp:lastModifiedBy>maham</cp:lastModifiedBy>
  <cp:revision>5</cp:revision>
  <dcterms:created xsi:type="dcterms:W3CDTF">2017-11-15T08:34:00Z</dcterms:created>
  <dcterms:modified xsi:type="dcterms:W3CDTF">2019-10-31T08:53:00Z</dcterms:modified>
</cp:coreProperties>
</file>